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3FD4C" w14:textId="0732E668" w:rsidR="00C365EB" w:rsidRPr="007D347F" w:rsidRDefault="007D347F">
      <w:pPr>
        <w:jc w:val="center"/>
        <w:rPr>
          <w:rFonts w:ascii="Roboto" w:eastAsia="Roboto" w:hAnsi="Roboto" w:cs="Roboto"/>
          <w:b/>
          <w:bCs/>
          <w:color w:val="000000"/>
          <w:sz w:val="32"/>
          <w:szCs w:val="32"/>
        </w:rPr>
      </w:pPr>
      <w:r w:rsidRPr="007D347F">
        <w:rPr>
          <w:rFonts w:ascii="Roboto" w:eastAsia="Roboto" w:hAnsi="Roboto" w:cs="Roboto"/>
          <w:b/>
          <w:bCs/>
          <w:color w:val="000000"/>
          <w:sz w:val="32"/>
          <w:szCs w:val="32"/>
          <w:highlight w:val="white"/>
        </w:rPr>
        <w:t>Visualizing Division Through Sharing Problems</w:t>
      </w:r>
      <w:r w:rsidRPr="007D347F">
        <w:rPr>
          <w:rFonts w:ascii="Roboto" w:eastAsia="Roboto" w:hAnsi="Roboto" w:cs="Roboto"/>
          <w:b/>
          <w:bCs/>
          <w:color w:val="000000"/>
          <w:sz w:val="32"/>
          <w:szCs w:val="32"/>
        </w:rPr>
        <w:t xml:space="preserve"> (Fractions)</w:t>
      </w:r>
    </w:p>
    <w:p w14:paraId="775913F0" w14:textId="577ACC7C" w:rsidR="00C365EB" w:rsidRDefault="007D347F">
      <w:pPr>
        <w:rPr>
          <w:rFonts w:ascii="Roboto" w:eastAsia="Roboto" w:hAnsi="Roboto" w:cs="Roboto"/>
          <w:color w:val="000000"/>
          <w:sz w:val="21"/>
          <w:szCs w:val="21"/>
        </w:rPr>
      </w:pPr>
      <w:r>
        <w:rPr>
          <w:rFonts w:ascii="Roboto" w:eastAsia="Roboto" w:hAnsi="Roboto" w:cs="Roboto"/>
          <w:color w:val="000000"/>
          <w:sz w:val="21"/>
          <w:szCs w:val="21"/>
        </w:rPr>
        <w:t>Use your basic facts to reason about how much each sharer will get.</w:t>
      </w:r>
    </w:p>
    <w:tbl>
      <w:tblPr>
        <w:tblStyle w:val="a"/>
        <w:tblW w:w="98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1"/>
        <w:gridCol w:w="4956"/>
        <w:gridCol w:w="1057"/>
        <w:gridCol w:w="1075"/>
        <w:gridCol w:w="1736"/>
      </w:tblGrid>
      <w:tr w:rsidR="00C365EB" w14:paraId="261FAAB2" w14:textId="77777777">
        <w:tc>
          <w:tcPr>
            <w:tcW w:w="1071" w:type="dxa"/>
          </w:tcPr>
          <w:p w14:paraId="2F5EDB65" w14:textId="77777777" w:rsidR="00C365EB" w:rsidRDefault="007D347F">
            <w:pPr>
              <w:spacing w:line="24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Quantity</w:t>
            </w:r>
          </w:p>
        </w:tc>
        <w:tc>
          <w:tcPr>
            <w:tcW w:w="4956" w:type="dxa"/>
          </w:tcPr>
          <w:p w14:paraId="6513793F" w14:textId="77777777" w:rsidR="00C365EB" w:rsidRDefault="007D347F">
            <w:pPr>
              <w:spacing w:line="24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Visual Representation</w:t>
            </w:r>
          </w:p>
        </w:tc>
        <w:tc>
          <w:tcPr>
            <w:tcW w:w="1057" w:type="dxa"/>
          </w:tcPr>
          <w:p w14:paraId="371F51A2" w14:textId="77777777" w:rsidR="00C365EB" w:rsidRDefault="007D347F">
            <w:pPr>
              <w:spacing w:line="24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Number of Sharers</w:t>
            </w:r>
          </w:p>
        </w:tc>
        <w:tc>
          <w:tcPr>
            <w:tcW w:w="1075" w:type="dxa"/>
          </w:tcPr>
          <w:p w14:paraId="478B9555" w14:textId="77777777" w:rsidR="00C365EB" w:rsidRDefault="007D347F">
            <w:pPr>
              <w:spacing w:line="24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Amount for Each Sharer</w:t>
            </w:r>
          </w:p>
        </w:tc>
        <w:tc>
          <w:tcPr>
            <w:tcW w:w="1736" w:type="dxa"/>
          </w:tcPr>
          <w:p w14:paraId="50ECC3C8" w14:textId="77777777" w:rsidR="00C365EB" w:rsidRDefault="007D347F">
            <w:pPr>
              <w:spacing w:line="24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Related Equation</w:t>
            </w:r>
          </w:p>
        </w:tc>
      </w:tr>
      <w:tr w:rsidR="00C365EB" w14:paraId="12E8C81F" w14:textId="77777777">
        <w:tc>
          <w:tcPr>
            <w:tcW w:w="1071" w:type="dxa"/>
            <w:vAlign w:val="center"/>
          </w:tcPr>
          <w:p w14:paraId="27E43CBE" w14:textId="77777777" w:rsidR="00C365EB" w:rsidRDefault="002F5A2A">
            <w:pPr>
              <w:jc w:val="center"/>
              <w:rPr>
                <w:rFonts w:ascii="Cambria Math" w:eastAsia="Cambria Math" w:hAnsi="Cambria Math" w:cs="Cambria Math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4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4956" w:type="dxa"/>
            <w:vAlign w:val="center"/>
          </w:tcPr>
          <w:p w14:paraId="79FB02D6" w14:textId="77777777" w:rsidR="00C365EB" w:rsidRDefault="007D347F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noProof/>
                <w:sz w:val="24"/>
                <w:szCs w:val="24"/>
              </w:rPr>
              <w:drawing>
                <wp:inline distT="0" distB="0" distL="0" distR="0" wp14:anchorId="1B5D6810" wp14:editId="696DEDB9">
                  <wp:extent cx="3026230" cy="727655"/>
                  <wp:effectExtent l="0" t="0" r="0" b="0"/>
                  <wp:docPr id="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6230" cy="72765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57" w:type="dxa"/>
            <w:vAlign w:val="center"/>
          </w:tcPr>
          <w:p w14:paraId="2DA8C654" w14:textId="77777777" w:rsidR="00C365EB" w:rsidRDefault="007D347F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4</w:t>
            </w:r>
          </w:p>
        </w:tc>
        <w:tc>
          <w:tcPr>
            <w:tcW w:w="1075" w:type="dxa"/>
            <w:vAlign w:val="center"/>
          </w:tcPr>
          <w:p w14:paraId="3ECD3E49" w14:textId="77777777" w:rsidR="00C365EB" w:rsidRDefault="002F5A2A">
            <w:pPr>
              <w:jc w:val="center"/>
              <w:rPr>
                <w:rFonts w:ascii="Cambria Math" w:eastAsia="Cambria Math" w:hAnsi="Cambria Math" w:cs="Cambria Math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1736" w:type="dxa"/>
            <w:vAlign w:val="center"/>
          </w:tcPr>
          <w:p w14:paraId="62DB5215" w14:textId="77777777" w:rsidR="00C365EB" w:rsidRDefault="002F5A2A">
            <w:pPr>
              <w:jc w:val="center"/>
              <w:rPr>
                <w:rFonts w:ascii="Cambria Math" w:eastAsia="Cambria Math" w:hAnsi="Cambria Math" w:cs="Cambria Math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4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5</m:t>
                    </m:r>
                  </m:den>
                </m:f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 xml:space="preserve">÷4= 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5</m:t>
                    </m:r>
                  </m:den>
                </m:f>
              </m:oMath>
            </m:oMathPara>
          </w:p>
        </w:tc>
      </w:tr>
      <w:tr w:rsidR="00C365EB" w14:paraId="28AF861E" w14:textId="77777777">
        <w:trPr>
          <w:trHeight w:val="2304"/>
        </w:trPr>
        <w:tc>
          <w:tcPr>
            <w:tcW w:w="1071" w:type="dxa"/>
            <w:vAlign w:val="center"/>
          </w:tcPr>
          <w:p w14:paraId="07521499" w14:textId="77777777" w:rsidR="00C365EB" w:rsidRDefault="002F5A2A">
            <w:pPr>
              <w:jc w:val="center"/>
              <w:rPr>
                <w:rFonts w:ascii="Cambria Math" w:eastAsia="Cambria Math" w:hAnsi="Cambria Math" w:cs="Cambria Math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6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9</m:t>
                    </m:r>
                  </m:den>
                </m:f>
              </m:oMath>
            </m:oMathPara>
          </w:p>
        </w:tc>
        <w:tc>
          <w:tcPr>
            <w:tcW w:w="4956" w:type="dxa"/>
            <w:vAlign w:val="center"/>
          </w:tcPr>
          <w:p w14:paraId="72ECE20F" w14:textId="77777777" w:rsidR="00C365EB" w:rsidRDefault="00C365EB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057" w:type="dxa"/>
            <w:vAlign w:val="center"/>
          </w:tcPr>
          <w:p w14:paraId="04A9474C" w14:textId="77777777" w:rsidR="00C365EB" w:rsidRDefault="007D347F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3</w:t>
            </w:r>
          </w:p>
        </w:tc>
        <w:tc>
          <w:tcPr>
            <w:tcW w:w="1075" w:type="dxa"/>
            <w:vAlign w:val="center"/>
          </w:tcPr>
          <w:p w14:paraId="6D20ED2C" w14:textId="77777777" w:rsidR="00C365EB" w:rsidRDefault="00C365EB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736" w:type="dxa"/>
            <w:vAlign w:val="center"/>
          </w:tcPr>
          <w:p w14:paraId="2337A487" w14:textId="77777777" w:rsidR="00C365EB" w:rsidRDefault="00C365EB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C365EB" w14:paraId="24BEA726" w14:textId="77777777">
        <w:trPr>
          <w:trHeight w:val="2304"/>
        </w:trPr>
        <w:tc>
          <w:tcPr>
            <w:tcW w:w="1071" w:type="dxa"/>
            <w:vAlign w:val="center"/>
          </w:tcPr>
          <w:p w14:paraId="70B8F3C7" w14:textId="77777777" w:rsidR="00C365EB" w:rsidRDefault="002F5A2A">
            <w:pPr>
              <w:jc w:val="center"/>
              <w:rPr>
                <w:rFonts w:ascii="Cambria Math" w:eastAsia="Cambria Math" w:hAnsi="Cambria Math" w:cs="Cambria Math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2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4956" w:type="dxa"/>
            <w:vAlign w:val="center"/>
          </w:tcPr>
          <w:p w14:paraId="026D130E" w14:textId="77777777" w:rsidR="00C365EB" w:rsidRDefault="00C365EB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057" w:type="dxa"/>
            <w:vAlign w:val="center"/>
          </w:tcPr>
          <w:p w14:paraId="2D80BA02" w14:textId="77777777" w:rsidR="00C365EB" w:rsidRDefault="007D347F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4</w:t>
            </w:r>
          </w:p>
        </w:tc>
        <w:tc>
          <w:tcPr>
            <w:tcW w:w="1075" w:type="dxa"/>
            <w:vAlign w:val="center"/>
          </w:tcPr>
          <w:p w14:paraId="3E6CA1DD" w14:textId="77777777" w:rsidR="00C365EB" w:rsidRDefault="00C365EB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736" w:type="dxa"/>
            <w:vAlign w:val="center"/>
          </w:tcPr>
          <w:p w14:paraId="688A8289" w14:textId="77777777" w:rsidR="00C365EB" w:rsidRDefault="00C365EB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C365EB" w14:paraId="53669244" w14:textId="77777777">
        <w:trPr>
          <w:trHeight w:val="2304"/>
        </w:trPr>
        <w:tc>
          <w:tcPr>
            <w:tcW w:w="1071" w:type="dxa"/>
            <w:vAlign w:val="center"/>
          </w:tcPr>
          <w:p w14:paraId="411F2D6E" w14:textId="77777777" w:rsidR="00C365EB" w:rsidRDefault="002F5A2A">
            <w:pPr>
              <w:jc w:val="center"/>
              <w:rPr>
                <w:rFonts w:ascii="Cambria Math" w:eastAsia="Cambria Math" w:hAnsi="Cambria Math" w:cs="Cambria Math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7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8</m:t>
                    </m:r>
                  </m:den>
                </m:f>
              </m:oMath>
            </m:oMathPara>
          </w:p>
        </w:tc>
        <w:tc>
          <w:tcPr>
            <w:tcW w:w="4956" w:type="dxa"/>
            <w:vAlign w:val="center"/>
          </w:tcPr>
          <w:p w14:paraId="641E9985" w14:textId="77777777" w:rsidR="00C365EB" w:rsidRDefault="00C365EB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057" w:type="dxa"/>
            <w:vAlign w:val="center"/>
          </w:tcPr>
          <w:p w14:paraId="04F464E1" w14:textId="77777777" w:rsidR="00C365EB" w:rsidRDefault="007D347F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2</w:t>
            </w:r>
          </w:p>
        </w:tc>
        <w:tc>
          <w:tcPr>
            <w:tcW w:w="1075" w:type="dxa"/>
            <w:vAlign w:val="center"/>
          </w:tcPr>
          <w:p w14:paraId="2ECEABE2" w14:textId="77777777" w:rsidR="00C365EB" w:rsidRDefault="00C365EB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736" w:type="dxa"/>
            <w:vAlign w:val="center"/>
          </w:tcPr>
          <w:p w14:paraId="49A4D405" w14:textId="77777777" w:rsidR="00C365EB" w:rsidRDefault="00C365EB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C365EB" w14:paraId="68594E78" w14:textId="77777777">
        <w:trPr>
          <w:trHeight w:val="2304"/>
        </w:trPr>
        <w:tc>
          <w:tcPr>
            <w:tcW w:w="1071" w:type="dxa"/>
            <w:vAlign w:val="center"/>
          </w:tcPr>
          <w:p w14:paraId="21061B5D" w14:textId="77777777" w:rsidR="00C365EB" w:rsidRDefault="007D347F">
            <w:pPr>
              <w:jc w:val="center"/>
              <w:rPr>
                <w:rFonts w:ascii="Cambria Math" w:eastAsia="Cambria Math" w:hAnsi="Cambria Math" w:cs="Cambria Math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3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3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4956" w:type="dxa"/>
            <w:vAlign w:val="center"/>
          </w:tcPr>
          <w:p w14:paraId="02547E67" w14:textId="77777777" w:rsidR="00C365EB" w:rsidRDefault="00C365EB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057" w:type="dxa"/>
            <w:vAlign w:val="center"/>
          </w:tcPr>
          <w:p w14:paraId="7E81F10F" w14:textId="77777777" w:rsidR="00C365EB" w:rsidRDefault="007D347F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5</w:t>
            </w:r>
          </w:p>
        </w:tc>
        <w:tc>
          <w:tcPr>
            <w:tcW w:w="1075" w:type="dxa"/>
            <w:vAlign w:val="center"/>
          </w:tcPr>
          <w:p w14:paraId="5A09BCC5" w14:textId="77777777" w:rsidR="00C365EB" w:rsidRDefault="00C365EB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736" w:type="dxa"/>
            <w:vAlign w:val="center"/>
          </w:tcPr>
          <w:p w14:paraId="429BA6C3" w14:textId="77777777" w:rsidR="00C365EB" w:rsidRDefault="00C365EB">
            <w:pPr>
              <w:spacing w:line="48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</w:tbl>
    <w:p w14:paraId="4524444F" w14:textId="77777777" w:rsidR="00C365EB" w:rsidRDefault="00C365EB"/>
    <w:sectPr w:rsidR="00C365E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TA0NrA0Njc0MDRV0lEKTi0uzszPAykwrAUAj5v14SwAAAA="/>
  </w:docVars>
  <w:rsids>
    <w:rsidRoot w:val="00C365EB"/>
    <w:rsid w:val="002F5A2A"/>
    <w:rsid w:val="007D347F"/>
    <w:rsid w:val="00C36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CBBD3"/>
  <w15:docId w15:val="{3FFFF3A2-C332-4F91-A292-F6E29DBFD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4</Characters>
  <Application>Microsoft Office Word</Application>
  <DocSecurity>0</DocSecurity>
  <Lines>2</Lines>
  <Paragraphs>1</Paragraphs>
  <ScaleCrop>false</ScaleCrop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ori Mirsadjadi (she/her/hers)</cp:lastModifiedBy>
  <cp:revision>3</cp:revision>
  <dcterms:created xsi:type="dcterms:W3CDTF">2021-10-18T19:13:00Z</dcterms:created>
  <dcterms:modified xsi:type="dcterms:W3CDTF">2021-11-10T17:49:00Z</dcterms:modified>
</cp:coreProperties>
</file>